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441B1259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  <w:r w:rsidR="00063A3C">
              <w:rPr>
                <w:rFonts w:ascii="Calibri" w:eastAsia="Calibri" w:hAnsi="Calibri" w:cs="Calibri"/>
              </w:rPr>
              <w:t xml:space="preserve"> 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0543BFA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azy cat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13122EE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имитър Желяз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B71A81B" w:rsidR="00610CD6" w:rsidRPr="00063A3C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9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FD2BD02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ламен Копчев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2F4D322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90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10F76D1B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иктория Николова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7AB4450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46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5BF6630" w:rsidR="00610CD6" w:rsidRPr="00895613" w:rsidRDefault="0089561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ихомира Дунд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594BCB5" w:rsidR="00610CD6" w:rsidRPr="00895613" w:rsidRDefault="008956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1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63A3C"/>
    <w:rsid w:val="00610CD6"/>
    <w:rsid w:val="006751DC"/>
    <w:rsid w:val="00895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miturjeliyazkov222@gmail.com</cp:lastModifiedBy>
  <cp:revision>4</cp:revision>
  <dcterms:created xsi:type="dcterms:W3CDTF">2020-10-01T08:06:00Z</dcterms:created>
  <dcterms:modified xsi:type="dcterms:W3CDTF">2023-12-12T13:46:00Z</dcterms:modified>
</cp:coreProperties>
</file>